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11</w:t>
      </w:r>
      <w:r>
        <w:t xml:space="preserve"> </w:t>
      </w:r>
      <w:r>
        <w:t xml:space="preserve">ม.ค.</w:t>
      </w:r>
      <w:r>
        <w:t xml:space="preserve"> </w:t>
      </w:r>
      <w:r>
        <w:t xml:space="preserve">64)</w:t>
      </w:r>
    </w:p>
    <w:p>
      <w:pPr>
        <w:pStyle w:val="Date"/>
      </w:pPr>
      <w:r>
        <w:t xml:space="preserve">วันจันทร์ที่</w:t>
      </w:r>
      <w:r>
        <w:t xml:space="preserve"> </w:t>
      </w:r>
      <w:r>
        <w:t xml:space="preserve">11</w:t>
      </w:r>
      <w:r>
        <w:t xml:space="preserve"> </w:t>
      </w:r>
      <w:r>
        <w:t xml:space="preserve">มกราคม</w:t>
      </w:r>
      <w:r>
        <w:t xml:space="preserve"> </w:t>
      </w:r>
      <w:r>
        <w:t xml:space="preserve">2564</w:t>
      </w:r>
      <w:r>
        <w:t xml:space="preserve"> </w:t>
      </w:r>
      <w:r>
        <w:t xml:space="preserve">เวลา</w:t>
      </w:r>
      <w:r>
        <w:t xml:space="preserve"> </w:t>
      </w:r>
      <w:r>
        <w:t xml:space="preserve">11.2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ขาบอกว่า เออ ป้าเอ้ย โควิดอะไรต่ออะไร2-3 เดือนแล้วล่ะ เคยติดต่อคนนั้น ปลัดก็รู้จักกันดี เจอหน้ากันว่าลูกชายก็ยังไม่ดีขึ้นเลย ไม่มีงานทำน่ะ อยู่บ้าน แม่ขอหน่อยสิ ขอร้อยสิ อะไรอย่างนี้ เพราะน่าจะ //คุณแม่ ๆ ทุกข์มากไหมลูกติดยานี่โอโห ก็สงสาร แบบทีนี้ เมื่อไหร่จะดี เมื่อไหร่ลูกจะเลิก ลูกอยากจะเลิกยา แม่เหมือนถูกรางวัลที่ 1 เลยนะลูกเป็นอย่างนี้แม่เหมือนตกนรกให้ลูกเลิกเถอะเลิกเลยให้หม้อหุงข้าวไว้ อะไรไว้ ก็เอาไปจำนำ อะไรบ้าง แล้วไม่มีแล้วนะ หม้อหุงข้าวก็ไม่มี แม่ให้เอาไปหุงข้าว แต่เอาไปจำนำหนักเลยเป็นทุกข์ แม่เป็นทุข์ เอาไปหาหมอ ไปที่บำบัด ไปเอายามา เขาก็บอกว่าไปตอนหลังเขาบอกว่าไม่ต้องกินหรอกเธอ กินแล้วเธอก็ไม่เห็นดีขึ้นเลย หมอที่โรงพยาบาลนะ // เอาอย่างนี้ดีกว่าคุณแม่คือให้ง่ายใช่ไหม เขาไม่ได้ร่วมมือนะ ก็ต้องใช้วิธีการบังคับเอาไปบำบัดน่ะ เอาไปบำบัด บังคับเอาตัวไปบำบัด เอาอย่างนี้ // ให้แม่ตัดสินใจก่อนแล้วให้แม่คุยกับลูกสาวตกลงปรงใจกันอย่างไร เดี๋ยวช่วยประสานถ้าตกลงกันได้ ให้เจ้าหน้าที่เขามาเอาตัวไปนะ เดี๋ยวเราจะแจ้งเจ้าหน้าที่ มาพาตัวไป นะครับ // ตรงไหนคะ จะเอาไปที่ไหน // อยู่ในกองพลทหารราบที่ 19 กองพลทหารราบที่ 19 น่ะนะ สถานที่ในนั้นนะ ไม่ได้ไปอยู่ที่อื่นเอาว่าไปคุยกันเสียก่อนดีกว่านะ แล้วถ้าได้ความอย่างไรถ้าสุดท้ายเขาไม่ยอมจริง ๆ ให้เจ้าหน้าที่ตำรวจเอาตัวไป เอาอย่างนั้นไหมครับ // จ้ะ // ให้คุยกันก่อนนะ คุณแม่นะ เดี๋ยวตามเรื่องให้ // แล้วเบอร์โทรรู้ไหมนี่เราจะให้ไปตกลงกันภายใน 2 วันนะ 2 วันนะะ วันนี้วันที่เท่าไร วันจันทร์ วันพุธ เดี๋ยวทีมงานติดต่อไปกันนะครับ สวัสดีครับ เรื่องของการติดยานี่ ไม่ใช่เรื่องธรรมดานะ คือ ก็กลัวว่าคลั่งยาจะทำร้ายคนในบ้านด้วย // ขอตังค์แม่ ไม่ได้ คนพวกนี้ ขายอะไรขายได้ที่ได้เงินนะสัตหีบ มีทหารมาคอยคุม มีจุดคัดกรอง ไม่ให้ความร่วมมือ สะดวกตรงไหนเข้าออกตรงนั้น ไม่ผ่านจุดคัดกรอง อยากให้แจ้งออกอากาศพี่น้องชาวชลบุรีครับ คัดกรอง // ครับ // นะครับ ที่ตลาดสดสัตหีบ แต่ชาวบ้านสะดวกตรงนั้นเข้าตรงนั้นเลย จะออกทางไหน ก็ออก ก็คือไม่ผ่านจุดเจ้าหน้าที่ด้วยนะครับ เจ้าหน้าที่ละเลย เจ้าหน้าที่ไม่ดูแลก็ไม่ให้ความร่วมมือ ให้ความร่วมมือด้วยนะ ตลาด ขีดเส้นใต้นะ ตลาดสดสัตหีบนะครับ ชลบุรีช่วย ๆ กันหน่อย สถานการณ์จะได้ดี จะได้เปิดได้อยู่อย่างที่ตลาดกลางกุ้งสิ สมุทรปราการ คุณสุวัตน์จากกรุงเทพฯ คุณปิยะศักดิ์ผมรับข้อมูลไว้ก่อนนะ // คุณหมอทวีศิลป์ มารอแล้วนะครับ วันนี้เวลาหมดตามนี้นะครับ ขอบคุณทุกท่านที่ติดตามนะครับ ผิดพลาดบกพร่องตรงไหนไม่ได้ตอบคำถามต้องขออภัยด้วย ต้องส่งต่อคุณหมอทวีศิลป์นะครับ ไปลุ่นตัวเลขว่าจะต่ำกว่า 3 หลักไหม</w:t>
      </w:r>
    </w:p>
    <w:p>
      <w:pPr>
        <w:pStyle w:val="BodyText"/>
      </w:pPr>
      <w:r>
        <w:t xml:space="preserve">(คุณปวีณา) สวัสดีค่ะ ต้อนรับคุณผู้ชมเข้าสู่การแถลงข่าว COVID-19 จากที่ทำเนียบรัฐบาลนะคะ วันนี้วันที่ 11 มกราคม 2564 ค่ะ เรายังเฝ้าติดตามเชื้อไวรัสโควิด-19 นะคะ ที่ตอนนี้หลายที่เร่งควบคุม ยังรวมถึงการควบคุมมาตรการต่าง ๆ เรียนเชิญ นายแพทย์ ทวีศิลป์ วิษณุโยธิน โฆษก ศบค. แถลงสรุปเรื่องของตัวเลข เรื่องของสถานการณ์ COVID-19 วันนี้</w:t>
      </w:r>
    </w:p>
    <w:p>
      <w:pPr>
        <w:pStyle w:val="BodyText"/>
      </w:pPr>
      <w:r>
        <w:t xml:space="preserve">(นายแพทย์ทวีศิลป์) กราบสวัสดีครับ พี่น้องประชาชนครับ รายงานตัวอีกครั้งหนึ่งนะครับ วันนี้วันทำการวันแรกของสัปดาห์นี้เป็นวันจันทร์ หน้ากากผ้าเป็นอาภรณ์ที่ดีนะครับ เดี๋ยวนี้ออกแบบตกต่งกันแล้วบางคนบอกว่ายิ้มทะลุหน้ากากกันได้นะครับ แล้วเราก็เห็นเรื่องนี้เป็นเรื่องธรรมดา ก็ทักทาย เขาบอก เขาให้สุภาพนะครับ ให้ใส่หน้ากากกันด้วยนะครับ อันนี้จะเป็นวัฒนธรรมของคนไทย ที่จะบอกกันได้ ผมขออนุญาตถอดนะครับ เพราะยืนอยุ่ตรงนี้คนเดียวไม่ต้องกังวลใจที่จะทำให้ละอองน้ำลายไปไกลกว่า 2 เมตร คนห่างจากผมเยอะนะครับ ในห้องส่งนี้ ที่ทำเนียบรัฐบาล ครับ ท่านผู้ชมครับ เรื่องที่ทำให้ผมได้ต้องมาทำงานนี้หลาย ๆ ครั้ง เขาบอกว่าความสำเร็จเล็ก ๆ น้อย ๆ ที่เกิดขึ้นต่อวัน เราเห็นความสามัคคีกันและสร้างทำให้ประเทศไทยเรา เรียกว่าผ่านวิกฤตต่าง ๆ มาได้ ก็จะทำให้เรารู้สึกที่ดีตัวเลขที่ดี ๆ จากที่ประชุมนี้กันครับ ความสำเร็จเล็ก ๆ น้อย ๆ ต่อวัน ๆ คือ การ เราบอกว่าวิธีที่เราจะสู้กับเชื้อโรคนี้ นอกจากหน้ากากผ้าแล้ว คือการใช้แอปฯ หมอชนะนะครับ วันนี้ผมก็ดีใจอีกวันหนึ่ง วันนี้มีการดาวน์โหลดเฉพาะ 24 ชั่วโมงที่ผ่านมาขึ้นไปจุดที่ 46.34 ล้านครั้งนะครับ จากเดิม เมื่อวานนี้ อยู่ที่5 ล้านกว่าเกือบ ๆ 6 ล้าน วันนี้ 6 ล้านกว่า จากตัวเลขที่สำคัญมากกว่าดาวน์โหลด ในเครื่องแต่พอมาดูตัวเลขของคนที่ดาว์โหลดเสร็จแล้วลงทะเบียนเลย ยิ่งชื่นใจขึ้นไปนะครับ วันนี้มาอยู่ที่ 4.4 ล้าน คือ 4,407,210 คน อันนี้เรียกเป็นคนได้เลยนะครับ ท่านต้องแสดงตัวเอง ท่านต้องลงนี้ วันเดียวเพิ่มขึ้นมา 9549,736 คน ขอบพระคุณทุก ๆ คนที่อยู่ในนี้ รวมถึงผมก็อยู่ใน 4 ล้านกว่าคนนี้ด้วย ขอบพระคุณในความร่วมมือ ขอบพระคุณในความสามัคคีใจของพวกเราตรงกัน เพื่อที่จะช่วยกันสร้างภาวะทางสังคมที่ดีนะครับ ในการที่จะเกื้อหนุนกัน ไม่ใช่จับผิดใคร แต่โครงข่ายของหมอชนะจะช่วยบอกกับเราว่า ปลอดภัยไหมวันนี้ หรือใครมีความเสี่ยงก็จะถูกดึงมาให้ท่านเพื่อให้ท่านได้รับมาดูแลโดยเร็ว นี่คือสิ่งที่คนไทยของเราไว้วางใจ ผมอยากเห็นตัวเลขตัวนี้เพิ่มขึ้นไปเรื่อย ๆ คนที่ทำงานหลังบ้านก็อาจจะต้องหนักหน่อย เซิร์ฟเวอร์บางวันล่มไปนะครับ เขาก็แก้กันต้องขอบคุณกระทรวง ขอบคุณเบื้องหลังของอีกหลาย ๆ คนนะครับ ไม่ใช่แค่นี้ และที่สำคัญที่สุด ขอบคุณคนไทย อีกหลาย ๆ 10 ล้านคนที่จะเข้ามา ขอบพระคุณอย่างสูงครับ มาดูที่สถานการณ์รายวัน 90 ล้าน 6 แสนกว่าคนทั่วโลก นะครับ เพิ่มขึ้น 612,000 กว่าคน กว่าคนแล้วนะครับ เพิ่มขึ้นในวันนี้ 8,836 คน สหรัฐอเมริกายังเผชิญหน้ากับเรื่องนี้เป็นอันดับ 1 นะครับ วันเดียว 2 แสน 3,000 กว่าคนและเขาก็มีเสียชีวิตไปแล้ว 380,000 กว่าคน ขอภาวนาให้คนที่อยู่ที่สหรัฐอเมริกานะครับ ก็ขอให้คนที่สหรัฐอเมริกาดูแลสุขภาพตัวเอง รวมถึงคนไทยที่นั่นด้วยนะครับ ที่อยู่รวมถึงในต่างประเทศทุก ๆ แห่งนะครับ ก็อย่าให้มีคนไทยอยู่ในนั้นเลยนะครับ มาถึง 10 อันดับนี้ก็ยังคงที่กันอยู่นะครับ สำหรับคน ประเทศไทยเราเองอยู่ที่ลำดับที่ 118 เท่ากับเมื่อวานนี้นะครับ ก็ตัวเลขเพิ่มขึ้นเป็น 249 เดี๋ยวเรามาบอกกันนะครับ เพื่อนบ้านเรา มาเลเซียยัง 4 หลักอยู่ ร้อยกว่าเมียนมาร์นี่ 255 นะครับ ไปดูประเทศไทย ที่อยู่ 249 มาอย่างไร มาจากการติดเชื้อในประเทศ 224 เดินทางมาจากต่างประเทศ 25 ในนี้แบ่งออกมานะครับ เป็นการเฝ้าระวัง 176 แล้วก็ 48 เป็นการตรวจในเชิงรุก Active Case Finding 5-6 ร้อย ตอนนี้เราก็พยายามตรวจนะครับตรงนี้เหลืออยู่ 48 นะครับ ก็คิดว่ายังมีอยู่ ก็หาวิธีกันไป อันนี้ก็ขึ้นอยู่กับการออกแบบระบบ ไม่ว่ากลุ่มไหน ๆ ๆ นะครับ แล้วผลออกมาก็เอาตามความเป็นจริง ใน State Quarantine แล้วก็เดินทางมาจากต่างประเทศ โดยเฉพาะเมียนมานะครับ ทำให้ตัวเลขยอดรวมสะสมอยู่ที่ 10,547 นะครับ แล้วก็วันนี่โชคดี ไม่มีผู้ที่เสียชีวิตเลยนะครับ แล้วก็อยู่ในการรักษา 9,314 คน 3,914 คน ผมมมีตัวเลขอีกตัวเลขหนึ่ง ซึ่งเมื่อเช้าทางกระทรวงสาธารณสุขก็ได้ชี้แจง พูดคุยกัน ประชุมกัน โดยมีท่านรองนายกรัฐมนตรี รัฐมนตรีว่าการกระทรวงสาธารณสุขออกมาจาก State Quarantine ก็มาประชุมเลยทันทีนะครับ ก็ได้บอกถึงตัวเลขที่ท่านห่วงใย มีผู้ป่วยที่นอนรักษาอยู่ในโรงพยาบาลนะครับ ที่มีอาการหนักอยู่ที่ 28 คนนะครับ ใน 28 คนนี้ที่บอกอาการหนัก ที่เข้าถึงยาได้เร็ว จะจริง ๆ แล้วต้องใส่ท่อช่วยหายใจอีก 5 รายนะครับ ที่เหลือก็อาการก็ยังไม่ต้องใส่ท่อช่วยหายใจนะครับ ในนี้เราก็พยายามที่จะดูแลเขาให้ดีที่สุด ยายังพร้อมนะครับ เตียงยังมี สำหรับผู้ป่วยหนักนาะครับ ไปดูภาพกราฟนะครับ ก็คือสถานการณ์ของการรายงานรายสัปดาห์นะครับ อันนี้ขึ้นสัปดาห์ใหม่ ก็จะได้เห็นนะครับ ว่าสัปดาห์ที่ 2 ก็ 10,547 นี่นะครับ ของสัปดาห์ที่ 2 ของปี เราเห็นตัวกราฟตัวนี้ชันอย่างนี้เลยครับ หน้าที่ของพวกเราทุกคนที่จะต้องพยายามกดกราฟตัวนี้ลงให้ได้นะครับ ณ วันนี้กราฟของสัปดาห์ที่ 2 มันทแยงมานิดหนึ่ง เราออกมาตรการมาหลังปีใหม่ ไม่ได้มาตรการเข้ม ก่อนปีใหม่มามีมาตรการเข้ม ยังกดได้เท่านี้เดอยังต้องการความร่วมมือของทุกท่านที่ต้องกดCurve ตัวนี้ กราฟตัวนี้ให้ได้มากที่สุด ที่เราจะต้องเกิดขึ้นในระยะเวลาอันสั้นนี้นะครับ ติดเชื้อในประเทศ อันนี้เป็นภาพรวมที่ให้เห็นนะครับ แหล่งที่มาก็เป็น 224+25 ก็แบ่งแยกย่อยตามที่ผมได้พูดไป มาดูในรายละเอียดนะครับ ก็จะให้เห็นว่ามาจากสมุทรสาคร 37 ราย วง ๆ ไปนี่นะครับ ก็คือจะเอา 2 หลักขึ้นมาแล้วในรายละเอียดของสมุทรสาคร 37 รายขึ้นไปนี่ ประมาณครึ่งหนึ่งเลยนะครับ แล้วก็จะเห็นอีกอันหนึ่งนะครับของเพศหญิง มี 9 เดือนด้วย ใน 19 ราย มี 9 เดือนด้วยนะครับ เจอนะครับ เชื้อนี้มีการเปลี่ยนแปลงไปไหม เราจะเห็นคนในเพศหญิงก็ใน 40 กว่าปีก็มีอยู่นะครับ จนกระทั่งถึง 60 กว่าปี จะบอกว่ากลุ่ม Cluster นี้เชื่อมโยงไปกับนิสัยพฤติกรรมนิสัย รวมไปถึง ที่เราบอกว่าคนเล่นพนันเป็นผู้หญิงมากกว่าผู้ชายเกิดขึ้นนะครับ นนทบุรีอีก 31 อย่างนี้ก็จะเห็นนะครับ อายุ 40 กว่าขึ้นไป ที่ผมขีดเส้นใต้นะครับ มีคนบอกผมบอกว่าพยายามเน้นแล้วก็ให้ปรากฎในสไลด์หน่อย ผมไม่มีเมาส์จะนำสายตาด้วยเส้นสายทั้งหลายนี่นะครับ ท่านก็มองที่ผมวง ๆ ไว้นะครับ อ่างทองอีก 19 รายนะครับ ก็จะเห็นคนกลุ่มอายุต่างๆ ออกมานะครับ ไปดูอีกสไลด์หนึ่งนะครับ กรุงเทพมหานคร 36 รายนะครับ อันนี้ก็เหมือนกันนะครับ จะเห็นอายุที่ 40 อัปขึ้นไปนี่ก็เกินครึ่งนะครับ นี่คือสิ่งที่ คนที่มีอายุจะมีโรคประจำตัว อันนี้ผมขออนุญาตเตือนเลยนะครับ ถ้าท่านติดเชื้อนี้ขึ้นมา รวมถึงเสียชีวิตก็อยู่ในกลุ่มของคนที่สูงอายุนะครับ ถัดไปก็จะเป็นภาพในรายละเอียดของกลุ่มที่กำลังรอสอบสวนโรคนะครับ ก็ไปเร็ว ๆ นะครับ ท่านสามารถที่จะไปดูตามจังหวัดของท่านได้ รวมถึงการคัดกรองเชิงรุก ที่ 48 ราย ได้จากสมุทรสาครอีก 43 รายนะครับ ของต่างประเทศขออนุญาตรายงานตามสไลด์ที่เห็นนะครับ มี 1 รายบ้าง 2 รายบ้างแต่ว่าสิ่งที่จะมาเน้นย้ำ คือ 14 ราย ที่มามาจากเมียนมาร์ เดินทางเข้ามานะครับ ผ่านทางจังหวัดตากนะครับ ที่มีรายงานเป็นข่าวไปนะครับ มีทั้งไทยด้วย 13 รายที่ไปฝั่งด้านโน้น ไปเล่นไปอะไรจุด ๆ แล้วก็มีผลพบเชื้อ เราก็ตามอยู่ ซึ่งแม่สอดก็รับดูแลอยู่นะครับ มาดูสถานการณ์เป็นภาพกราฟนะครับ จะเห็นเป็น 2 รูปแบบนะครับ ให้เห้นย่อยลงมา กราฟแรกที่ให้ไปดูนี่เป็นรายสัปดาห์ของทั้งปีนะครับ เห็นภาพเดิมมาทั้งปี เป็นระลอกนี้นะครับ ตั้งแต่ 15 ธันวาคมเป็นต้นมา ระลอกนี้ภาพมันยัง กราฟมันยังเป็นทแยงอย่างนี้อยู่เลย คือ ถามว่าไว้วางใจได้ไหม อย่างที่ผมบอก ผมก็ยังไม่อยากจะบอกว่าไว้วางใจได้เพราะว่ามันมีโอกาสที่มันจะขึ้นจะลง มันยึกยักอย่างนี้อยู่ทุกวัน ถ้าเมื่อไหร่ก็ตามที่กราฟแท่งไปตรวจเจอ ก็จะเห็นก้อนเบอเริ่มเลย อันนี้ก็ต้องไป Active Case Finding ต้องไปหาในชุมชน โรงงานที่อยู่ในสมุทรสาครมีเป็็นร้อยเป็นพันคนหรือหลายหมื่น หรืออาจจะเป็นแสนด้วยซ้ำ เพราะฉะนั้น ตอนนี้เราก็เชื่อว่าวิธีการที่เรากำลังทำอยู่นี้นะครับ กับระยะเวลาที่ผ่านไป นะครับ จะเป็นความสำคัญมากที่สุด วันนี้นะครับ 100 ใช้ตัวเลข 176 ใช่ไหมครับ เดี๋ยวยืนยันกับตัวสไลด์แผ่นแรก ที่เกิดขึ้นจากการทำ Active Case Finding ก็จะตรงกันกับ 176 ราย ที่เป็นกราฟสีแดงนะครับ อันนี้ในมือผมมีตัวเลขนะครับ แต่ว่ากราฟตัวนี้ยังแตะไม่ถึง 200 นะครับ คือ เราอยากจะกดลงไปให้ได้นะครับ ในทุก ๆ วันนี้นะครับ ก็พยายามช่วยกันนะครับ มาดูในตารางที่เป็นคล้าย ๆ ตารางหุ้น แดงคือให้เห็นนะครับ แดง คือ ตัวเลขที่ไม่พึงประสงค์เพิ่มขึ้นนะครับ เราก็สะสมมาตัวเลข เดี๋ยวบอกว่า 15 บ้าง 18 บ้าง 15 คือ นับยอดของ 18 ไล่เข้าไปเป็นอาทิตย์ ๆ นะครับ 7 วัน 7 วัน 7 วัน ไปก็อาทิตย์หนึ่งก็มากองเป็นแถวหนึ่งนะครับ กรองไว้ 3 อาทิตย์ที่ผ่านมานะครับ ก็จะเห็นภาพของ 3 สัปดาห์นี้ แล้วก็ไล่เรียงมา 8 9 10 11 นะครับที่ผ่านมา ก็จะเห็นว่าตัวเลขรวมในก้อน คัสเตอร์นี้ ใหม่นี้รวมแล้วอยุ่ที่ 6,090 คน วงขวามือสีเหลืองข้างบนนี่นะครับ ตอนนี้เฉพาะแค่ 18 ถึงตอนนี้ ติดไปแล้ว 6,090 คนนะครับ แล้วก็อันดับที่อยู่มนกรอบสีแดงนะครับ 1-9 นี่นะครับ มากกว่า 90 รายนะครับ สมุทรสาคร ชลบุรี ระยอง สมุทรปราการ นนทบุรี จันทบุรี อ่างทองนะครับ 9 อันดับแรกนี้ มีเคสมากกว่า 50 ราย ต่ำไปกว่านี้ก็อยู่ในน้อยกว่า 50 รายลงมา ตัวเลขเหล่านี้มีความสำคัญในการที่ทุกท่านจะต้องติดตามแล้วก็ช่วยกันลดลงให้ได้ จะเห็นนะครับ อย่างกรณีสมุทรสาคร 73 วันนี้ 80 ชลบุรีเมื่อวานนี้ 49 วันนี้ 20 แต่ 20 เป็นจากอะไรล่ะ เป็นจากเดิมเข้ามา ตรวจมาก มีคำถามตามมาเยอะมากนะครับ แต่ตัวเลขสะสมของจังหวัดสะสมแน่นอนสมุทรสาครมากกว่า 300 กว่าครึ่งหนึ่งเลยนะครับ สมุทรสาคร แต่ครึ่งหนึ่งเกินกว่าที่ ก็คือชลบุรี กับระยองนะครับ แล้วก็กรุงเทพมหานครก็ตามมาติด ๆ ครับ เกือบ ๆ ครึ่งพันครับ คือ 459 ประทานโทษคือ 456 นะครับ นี่ คือ สิ่งที่อยากให้ท่านเห็นนะครับ ทั้งหมด 40 ประทานโทษครับ 50 กว่าเรียงกันไปนะครับ เพราะฉะนั้นภาพนี้ให้ทุกท่านได้รับรู้ ทุกท่านได้พิจารณา ผู้บริหารของจังหวัด ผู้ว่าราชการจังหวัด นายแพทย์สาธารณะสุข นายแพทย์สาธารณะสุข ทุกคนนะครับ ที่อยู่ในกรรมการ คณะกรรมการ ได้เอาไปใช้ประโยชน์นะครับ ผมอยากให้ดูแผนที่ประเทศไทย เราแบ่งมาอย่างนี้ ก็จะเห็นว่าในแผนที่ประเทศไทยนี่ครับ ก็จะมีภาพของ เรื่องของ จริง ๆ มันมีสีเขียวกราฟผมตัดออกไปนะครับ ตอนนี้เอาเป็นดูกล่องที่ว่าจังหวัดที่มีสะสมกว่า 50 รายนี่ ก็ 9 นะครั บจังหวัดที่มีสะสม 11-50 รายมี 13 ที่เหลือ 36 จังหวัดเป็นสีเหลือนะครับ ในสีเหลืองนะครับ เป็นกลุ่มของจังหวัดที่ไม่มีรายงานเพิ่มเติมขึ้นมาเลยนะครับ ใน 7 วันที่ผ่านมา ก็จะเป็นสีเขียว ส่วนสีขาวนั้น ไม่มีรายงานนะครับ มีอยู่ 19 จังหวัดนะครับ กราฟอาจจะตกไปนิดหนึ่ง ผมจะเล่าให้ฟังคือ ไม่มีรายงานผู้ป่วยมาก่อนมี 19 จังหวัด ขอบคุณ 19 จังหวัดนี้ที่ท่านทำงานทำหน้าที่ได้อย่างดี แล้วก็ขอให้ตัวเลขนี้นะครับ กับสีเขียว สีเขียวก็คือ 7 วันที่ผ่านมาไม่มีเลยอีก 20 กว่าจังหวัด วันนี้บวกเพิ่มไปอีก 1 นะครับ ถ้าเขียว ๆ ๆ ไปเกินกว่า 14 วันยิ่งดีเลยครับ ท่านสะอาดแล้ว จังหวัดของท่านนะครับ นี่คือสิ่งที่เกิดขึ้น ขอบพระคุณเป็นอย่างสูงครับ รายงานสำหรับวันนี้ขอแค่นี้ครับ ไปที่คำถามครับ</w:t>
      </w:r>
    </w:p>
    <w:p>
      <w:pPr>
        <w:pStyle w:val="BodyText"/>
      </w:pPr>
      <w:r>
        <w:t xml:space="preserve">(คุณปวีณา) ค่ะ วันนี้คำถามมาจากสื่อมวลชนนะคะ จากไทยพีบีเอสค่ะ ถามว่าภาคเอกชนเข้าร่วมในการสร้างโรงพยาบาลสนาม ออกเงินค่าตรวจคัดกรอง ในเรื่องนี้ รัฐบาล และ ศบค. มีความคิดเห็นอย่างไรคะ</w:t>
      </w:r>
    </w:p>
    <w:p>
      <w:pPr>
        <w:pStyle w:val="BodyText"/>
      </w:pPr>
      <w:r>
        <w:t xml:space="preserve">(นายแพทย์ ทวีศิลป์) ผมจะดีใจมากเลยที่ได้ยินอย่างนี้นะครับ แล้วก็จริง ๆ แล้วก่อนหน้านี้มีข่าวดีว่าทางภาคเอกชนโดยเฉพาะโรงงานในสมุทรออกเงินเอง ตรวจคนงานของตัวเองทั้งคนไทยและแรงงานที่เป็นประเทศเพื่อนบ้านนะครับ เพราะฉะนั้น ถ้าจะต้องทำอย่างนี้ แต่ว่าอย่าไปทำเอาเอง อย่าไปทำเอง ท่านผู้ว่าราชกาลนายแพทย์ สสจ. เพื่อวางแผนให้เป็นระบบ คือ จริง ๆ ถ้ามี 4,000 ไม่จำเป็นต้องตวรจ 4,000 คน ของการสุ่มตรวจ แล้วประหยัดได้ แล้วจะมีเทคนิควิธีที่จะประหยัดน้ำยา คิดอยู่ว่าจะเอาน้ำลายมา เขาเรียกว่า น้ำลายกันดีไหม มาตรวจน้ำลายกันดีไหม และเอาน้ำลาย ถ้า 10 คนนี้ บวกขึ้นมา ก็เอา 10 คนนั้นมาตรวจ เขาเรียกว่าการทำ Swab ก็คือ สารคัดหลั่งในจมูก เพราะฉะนั้นตัวนั้นแพงนะครับ ถ้าเป็นความรับผิดชอบร่วมกันในภาคของเอกชน ผมว่าเร็วกว่าภาครัฐด้วยนะครับ แล้วก็จริง ๆ แล้ว ลงแรงอะไรกันทำอะไรทั้งหลาย แล้ววางแผนไปด้วยกัน อัตราการขยายตัวก็จะน้อยลงอย่างรวดเร็วจริง ๆ แล้วผมก็เห็นภาพมาแล้วก่อนหน้านี้ที่ซื้อเครื่องมาเองเสียด้วยซ้ำที่ได้ยิน หาคนที่มาทำแล็บ เขาเรียกอะไรครับ บริษัทที่เป็นระดับในตลาดหุ้น มีศักยภาพ สั่งเครื่องมาทำเองแล้วก็สแกนกับคนผมไม่อยากพูดเดี๋ยวจะเป็นการโฆษณาแต่เป็นการที่ดีครับ มีกันอยู่ เพราะฉะนั้น ขอบพระคุณที่ทำกันได้เอง แล้วก็เป็นการปกป้องคนของท่านเอง ดีกว่า ไปเสียค่ารักษา ต้องมีเรื่องของโน่นนี่นั่น มาอีก ก็ขอบพระคุณครับ ทำกันต่อเลยครับ</w:t>
      </w:r>
    </w:p>
    <w:p>
      <w:pPr>
        <w:pStyle w:val="BodyText"/>
      </w:pPr>
      <w:r>
        <w:t xml:space="preserve">(คุณปวีณา) ค่ะ มีข่าวจากช่อง 7 หยิบยกข่าวของวัยรุ่นที่เสียชีวิต ของวัยรุ่นที่มั่วสุมเสพยาเสพติด ทีนี้เขาก็เลยยกคำถามจากกรณีนี้ ว่าอย่างมีข่าวผู้เสพยาเสพติดเสียชีวิตมากขึ้น คาดว่ามีการตั้งวงมั่วสุมอย่างกรณีที่เกิดขึ้นของกลุ่มตั้งวงเสพยาเสพติดจะกลายเป็นคลัสเตอร์ที่เกิดการระบาดของ COVID-19 รอบใหม่ได้ไหมคะ</w:t>
      </w:r>
    </w:p>
    <w:p>
      <w:pPr>
        <w:pStyle w:val="BodyText"/>
      </w:pPr>
      <w:r>
        <w:t xml:space="preserve">(นายแพทย์ ทวีศิลป์)</w:t>
      </w:r>
    </w:p>
    <w:p>
      <w:pPr>
        <w:pStyle w:val="BodyText"/>
      </w:pPr>
      <w:r>
        <w:t xml:space="preserve">(นายแพทย์ทวีศิลป์) ก็ตอบว่าได้ไหม ก็ได้เลยครับ ว่าการเสพยาเสพติดเป็นการมั่วสุมกันประกาสเคอร์ฟิวและผมก็มาทำหน้าที่แจ้งว่าใครบ้างที่ละเมิดกฎหมาย ตอนนั้น พ.ร.ก. ฉุกเฉิน หลัง 4 ทุ่มแล้วออกไป ข้อหาที่เราเจอ แล้วผมพูดซ้ำอยู่ 3 ข้อ คือ 1. การพนัน 2 คือ ออกมามั่วสุมสนุกสนานร่าเริงอะไรทั้งหลาย เรื่องดื่มกินอะไรทั้งหลาย และ 3. ก็คือเรื่องของยาเสพติด ถ้า 2 กลุ่มแรกติดไปแล้ว กลุ่มนี้ผมว่าก็ไม่ได้แตกต่างกันเลย เพราะเขาก็ออกมาในชุดลักษณะเดียวกัน คือ จับกันเป็นกลุ่มเป็นก้อนใช้เครื่องไม้เครื่องมือในการเสพ อาจจะไม่ได้มีถูกสุขลักษณะ แน่นอนครับ มีโอกาสเสี่ยงสูงมากที่จะติด ที่สำคัญที่สุดก็คือนี่ครับ ตัวของยาเสพติดเองก็มีผลแรกว่าตัวเชื้อโรงมากกว่าด้วยซ้ำ ผู้คนทั้งหลายเห็นแล้วก็เป็นอุทาหรณ์นะครับ จะเสียชีวิตเรื่องของยาเสพติดเอง หรือจากโควิกก็ล้วนแล้วแต่หน้ากลัวทั้งสิ้น แล้วก็เป็นกลุ่มที่เราก็มองดูว่าเป็นปัญหาทางสังคม จะทำให้เกิดการแพร่ระบาดไปยังผู้อื่น ติดเชื้อแล้วก็เป็นตัวนำกลับไปติดคนที่บ้าน คุณยาย คุณย่า คนอื่น ๆ บ้าง แล้วไม่ใช่ปัญหาของประเทศเราประเทศเดียวครับ รูปแบบอย่างนี้เป็นทั้งโลกครับ อีแทวอน ไม่ได้ต้องการให้อะไร ที่เป็นข่าวไปแล้วเอเชียด้วยกันเอง ทั้งกรณีเรียนรู้จากทางญี่ปุ่น แล้วก็ทางเกาหลี ก็แบบเดียวกันนะครับ ต้องระวังครับ</w:t>
      </w:r>
    </w:p>
    <w:p>
      <w:pPr>
        <w:pStyle w:val="BodyText"/>
      </w:pPr>
      <w:r>
        <w:t xml:space="preserve">(คุณปวีณา) ค่ะ อย่างกลุ่มวัยรุ่น ขออนุญาตขอถามเพิ่มเติม วัยรุ่นไม่ค่อยกังวลใจ กลับอีก 1 กลุ่มบางที่มาดูข่าวตอนเช้าค่ะ เห็นข่าวที่หนึ่งที่โพสต์ที่ว่าเปิด Timeline สาว 18 เสี่ยงสูง จะกลายเป็น Supersprader มันรู้สึกว่าน่าตกใจ จนกระทั่งบางคนอาจจะรู้สึกกังวล กลายเป็นความรังเกียจ เป็นกลุ่มเสี่ยงต่าง ๆ อย่างที่เป็นอยู่ตอนนี้มองว่าอย่างไรคะ</w:t>
      </w:r>
    </w:p>
    <w:p>
      <w:pPr>
        <w:pStyle w:val="BodyText"/>
      </w:pPr>
      <w:r>
        <w:t xml:space="preserve">(นายแพทย์ทวีศิลป์) ครับก็ความกังวลใจจากการติดโรค แล้วนำไปสู่การรังเกียจ มันมีรูปแบบของการเกิดมาแล้ว ไม่ว่าจะเป็นเรื่องของ HIV เรื่องของโรคเอดส์ การเป็นโรคนี้ก็เป็นการทำให้เกิดการติดต่อและทำให้เกิดถึงเสียชีวิตได้ pPattern รูปแบบเดียวกัน อันนั้นก็ไวรัส อันนี้ก็ไวรัส สมมติว่าเป็นประเด็นที่เชื่อมโยงมาจากการที่ คน ๆ นั้น ไม่ระมัดระวังตัว และเป็นเจตนาไปแพร่ไม่ว่าจะเป็นเรื่องของการสัมผัส ไม่ว่าจะเป็นเรื่องของประเวณี เรื่องอะไรต่าง ๆ ก็จะถูกสังคมมองในทางที่ไม่ดี เพราะฉะนั้น สุขลักษณะส่วนตัวของแต่ละคน หรือคนที่เคยมี กิจกรรม กิจการอะไรบางอย่าง ขอร้องให้หยุด ณ เดียวนี้เลย ถึงท่านจะบอกว่ามันไม่ได้น่ากลัว จริง ๆ แล้วไม่ใช่เลยนะครับ ในเรื่องที่เรารายงานต่าง ๆ เหล่านี้ เป็นเรื่องที่หนุ่มแน่น ท่านจะหนุ่มแน่นสาวอยู่ ไม่ได้มีความที่จะเป็นโรคได้ อย่างที่บอก …. แต่ว่าคนในบ้านท่านนะครับ ลูกหลานหรือผู้สูงอายุที่อยู่ มีโอกาสเสี่ยงสูงที่จะติด ก็ขอให้ความร่วมมือด้วยกันครับ</w:t>
      </w:r>
    </w:p>
    <w:p>
      <w:pPr>
        <w:pStyle w:val="BodyText"/>
      </w:pPr>
      <w:r>
        <w:t xml:space="preserve">(คุณปวีณา) วันนี้หมดประเด็นคำถามแล้วนะคะ ฝากท่านโฆษกฯ ฝากประเด็นเพิ่มเติมกับผู้ชมที่ติดตามการแถลงค่ะ</w:t>
      </w:r>
    </w:p>
    <w:p>
      <w:pPr>
        <w:pStyle w:val="BodyText"/>
      </w:pPr>
      <w:r>
        <w:t xml:space="preserve">(นายแพทย์ทวีศิลป์) ครับ ช่วงนี้ของการนำเสนอ เที่ยงประมาณเที่ยง ก็คือ 11 โมงครึ่งของทุกวันเป็นภาระกิจที่ท่าน ผอ. ศบค. ต้องทำหน้าที่อย่างนี้ทุกวันนะครับ ร่วมกันกับท่านรองณัฐภาณุนะครับ จะมาแปลภาษาอังกฤษให้ด้วยนะครับ แต่อย่างไรก็ตามแต่ ก็ผมมีหน้าที่อีกหน้าที่คือ ตรวจราชการก็ต้องต้องลงไปตรวจพื้นที่หลาย ๆ เรื่องนะครับ อย่างวันนี้ก็จะลงไปที่จังหวัดอุบลราชธานี ก็จะไปดูเรื่องของการเตรียมโรงพยาบาลสนามนะครับ ก็อยากจะให้บทบาทหน้าที่ผมอยู่ตรงนี้ ไปเก็บชุดข้อมูลที่ต่างจังหวัด แล้วมาเล่าให้ฟังแล้วบาทีก็มีการไลฟ์สดในพื้นที่นะครับ วันพรุ่งนี้ วันนี้ลงอุบลราชธานี พรุ่งนี้ลงอุบลราชธานี แล้วก็อำนาจเจิรญ มีประสบการณ์ที่ดี ๆ อะไรอย่างไร ก็จะมาเล่าสู่กันฟัง สำคัญที่สุด คือ ความร่วมมือจากภาครัฐ ภาคเอกชน ภาคประชาชน ซึ่ง 2-3 อย่างนี้ ผมเองอยากให้ได้รับรู้ รับทราบ แล้วก็ต้องไปลงมือทำเองด้วย ตามภารกิจที่ท่านปลัดกระทรวงสาธารณสุขสั่งการมา ก็จะไปเกิดที่นั่ง อุบลราชธานีก็มีตัวเลขเพิ่มขึ้นอีก 1 นะครับ เมื่อวานนี้ ทำให้เราจะต้องวางแผนเหมือนกันทั้งประเทศ ก็ยังคุยกับทาง NBT ก็ต้องขอขอบพระคุณนะครับ ประชาสัมพันธ์จังหวัดก็คงจะได้ช่วยกัน อาจจะมีรูปแบบใหม่ ๆ มานำเสนอพื้นที่ ชอบสถานที่สวยงานทางมุกดาหารด้วย แม่น้ำโขง ก็เลยขออนุญาตท่านนายกรัฐมนตรีออกไปทำข่าวข้างนอกแทน ทำหน้าที่คล้าย ๆ กับทางผู้สื่อข่าวสนามนะครับ ก็ต้องฝากหน้าที่ให้กับรองฯ นิ้งนะครับ ให้ได้รายงาน แล้วผมจะไปรายงานตรงนั้นมา จะเป็นเทปหรืออาจจะเป็นสดก็ต้องไปดูหน้างานนะครับ ที่จะทำให้มีชุดข้อมูลที่แท้จริมาจากพื้นที่ ผมตรวจสอบแล้วครับ ที่ถึงแม้จะเป็นนนทบุรี แต่ทางจังหวัดก็ตรวจสอบว่ามาได้ ไม่ใช่ตรงนั้น ไม่ต้องกักตัว ก็เดี๋ยวอย่างไรระหว่างการเดินทางขึ้นเครื่อง มีประสบการณ์อะไรต่าง ๆ ที่ดี ๆ นะครับ การใส่หน้ากากผ้า หน้ากากอนามัย กับพื้นที่ชุมชนทุก ๆ ที่ ด่านตรวจของทุก ๆ ที่ก็เป็นที่ที่น่าจะไปดู ของพื้นที่สนามแล้วก็มารายงานในอีกรูปแบบหนึ่งนะครับ ณ ตรงนี้ผมอยากมาทิ้งท้ายนะครับ วันนี้มีกราฟที่สวย ๆ เราเห็นภาพกราฟของเราที่พุ่งขึ้นมันเหมือนกันเลย ภาพนี้ ที่มาจากทาง มช. ทำมาให้ เขาลงชื่อไว้ว่า จุฬาวัตร นะครับ คนไทยร่วมใจต้านภัยโควิด จะเห็นหมอนะครับ จะเห็นกราฟที่มันเป็นเส้นขึ้นไปนะครับ แล้วเห็นคนไทย คนที่อยู่ในชุดต่าง ๆ ทั้งหมอ ทั้งพยาบาล ทั้งประชาชน ทั้งตำรวจทั้ง … คนไทยต่างช่วยกันเอาเชื้อกดึงโหนไอ้ตัว ไอ้กราฟตัวนี้ โยง ๆ ยาว ๆ นี่ หมายถึงกราฟที่มันชันขึ้นไป ดึงมันลงมาให้ได้ คนใดคนหนึ่งทำไม่ไหว เรื่องของไวรัสมันมามหาศาล เรามาแล้ว 6 ล้านคน ของเราไปแล้วในชุดนี้ 6,000 กว่าคนนะครับ ในเวลาไม่เท่าไร ผมอยากให้เห็นภาพนี้ แล้วเราจะชนะมันได้ กราฟมันจะลงมากับเราทุกคน ที่จะลงไปช่วยในพื้นที่แล้วจะทำให้ดีที่สุดแล้วเราปลอดโรค ปลอดภัยไปด้วยกันนะครับ</w:t>
      </w:r>
    </w:p>
    <w:p>
      <w:pPr>
        <w:pStyle w:val="BodyText"/>
      </w:pPr>
      <w:r>
        <w:t xml:space="preserve">(คุณปวีณา) กราบขอบพระคุณนายแพทย์ ทวีศิลป์ วิษณุโยธิน โฆษก ศบค. นะคะ ขอความร่วมมือนะครับ สำหรับความร่วมมือร่วมใจในการแก้ไขปัญหาโควิด-19 ครั้งนี้ แล้วก็ท่านโฆษกก็จะไปหยิบยกมาตรการในพื้นที่ควบคุม รวมถึงการร่วมมือร่วมใจของประชาชนในการแก้ไขปัญหาด้วยเช่นกัน แต่แน่นอนค่ะ นอกจากการที่จะร่วมมือกันแล้วนะคะ เราก็จะต้องติดตามข้อมูลข่าวสารที่ถูกต้อง แล้วเราจะได้พูดถึงความชัดเจนมากยิ่งขึ้นทั้งในและต่างประเทศค่ะ ขออนุญาตเรียนเชิญทางรองอธิบดีกรมสารนิเทศ และรองโฆษกกระทรวงการต่างประเทศ ท่านณัฐภาณุ นพคุณ สรุปประเด็นการแถลงวันนี้ในภาคภาษาอังกฤษ ขอเรียนเชิญค่ะ</w:t>
      </w:r>
    </w:p>
    <w:p>
      <w:pPr>
        <w:pStyle w:val="BodyText"/>
      </w:pPr>
      <w:r>
        <w:t xml:space="preserve">(คุณณัฐภาณุ) สวัสดีครับ</w:t>
      </w:r>
    </w:p>
    <w:p>
      <w:pPr>
        <w:pStyle w:val="BodyText"/>
      </w:pPr>
      <w:r>
        <w:t xml:space="preserve">[ภาษาต่างประเทศ]</w:t>
      </w:r>
    </w:p>
    <w:p>
      <w:pPr>
        <w:pStyle w:val="BodyText"/>
      </w:pPr>
      <w:r>
        <w:t xml:space="preserve">(คุณปวีณา) กราบขอบพระคุณนะคะ ท่านณัฐภาณุ นพคุณ รองอธิบดีกรมสารนิเทศและรองโฆษกกระทรวงการต่างประเทศนะคะ ส่วนเรื่องของการสนทนาในช่วงบ่ายวันนี้นะคะ 14 นาฬิกา ในเรื่องของการใช้เทคโนโลยีปัญญาประดิษฐ์หรือ AI รายงานเรื่องของการใช้หน้ากากอนามัยในพื้นที่แบบทันท่วงทีนะคะ ที่ท่านโฆษก ศบค. ได้พูดคุยเมื่อกี้ โดยช่วงบ่ายเราจะมาพูดถึงวิทยาศาสตร์มวิจัย สำนักงานการวิจัยแห่งชาติด้วยนะคะ คุณผู้ชมสามารถใช้เทคโนโลยี ใช้นวัตกรรมอย่างไ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11 ม.ค. 64)</dc:title>
  <dc:creator/>
  <cp:keywords/>
  <dcterms:created xsi:type="dcterms:W3CDTF">2021-03-23T09:13:37Z</dcterms:created>
  <dcterms:modified xsi:type="dcterms:W3CDTF">2021-03-23T09:1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1 มกราคม 2564 เวลา 11.20 น.</vt:lpwstr>
  </property>
  <property fmtid="{D5CDD505-2E9C-101B-9397-08002B2CF9AE}" pid="3" name="subtitle">
    <vt:lpwstr/>
  </property>
</Properties>
</file>